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Alexandra Dubois</w:t>
      </w:r>
      <w:r>
        <w:br/>
      </w:r>
      <w:r>
        <w:t xml:space="preserve">35 Rue des Arts, 1000 Brussels</w:t>
      </w:r>
      <w:r>
        <w:br/>
      </w:r>
      <w:r>
        <w:t xml:space="preserve">Belgium | +32 475 689 234</w:t>
      </w:r>
      <w:r>
        <w:br/>
      </w:r>
      <w:r>
        <w:t xml:space="preserve">alexandra.dubois@email.com</w:t>
      </w:r>
    </w:p>
    <w:p>
      <w:pPr>
        <w:pStyle w:val="BodyText"/>
      </w:pPr>
      <w:r>
        <w:t xml:space="preserve">October 26, 2023</w:t>
      </w:r>
    </w:p>
    <w:bookmarkEnd w:id="20"/>
    <w:p>
      <w:pPr>
        <w:pStyle w:val="BodyText"/>
      </w:pPr>
      <w:r>
        <w:t xml:space="preserve">Human Resources Department</w:t>
      </w:r>
      <w:r>
        <w:br/>
      </w:r>
      <w:r>
        <w:t xml:space="preserve">Brussels Rehabilitation Center</w:t>
      </w:r>
      <w:r>
        <w:br/>
      </w:r>
      <w:r>
        <w:t xml:space="preserve">Rue de la Santé, 45</w:t>
      </w:r>
      <w:r>
        <w:br/>
      </w:r>
      <w:r>
        <w:t xml:space="preserve">1000 Brussels, Belgium</w:t>
      </w:r>
    </w:p>
    <w:bookmarkStart w:id="21" w:name="X41f49260ee4ffe872da46fd84f84c16b45b0b6f"/>
    <w:p>
      <w:pPr>
        <w:pStyle w:val="Heading2"/>
      </w:pPr>
      <w:r>
        <w:t xml:space="preserve">Application for Physiotherapy Internship Position</w:t>
      </w:r>
    </w:p>
    <w:p>
      <w:pPr>
        <w:pStyle w:val="FirstParagraph"/>
      </w:pPr>
      <w:r>
        <w:t xml:space="preserve">To the Esteemed Hiring Committee of the Brussels Rehabilitation Center,</w:t>
      </w:r>
    </w:p>
    <w:p>
      <w:pPr>
        <w:pStyle w:val="BodyText"/>
      </w:pPr>
      <w:r>
        <w:t xml:space="preserve">It is with profound enthusiasm and meticulous preparation that I submit my Internship Application Letter for the Physiotherapy Internship position at your esteemed institution in Belgium Brussels. As a final-year Bachelor of Science in Physiotherapy student at Ghent University, deeply immersed in both theoretical rigor and clinical practice, I have long aspired to contribute to the dynamic healthcare ecosystem of Belgium Brussels. My academic journey has been intentionally aligned with the exceptional standards of physiotherapy practice that define this region, making this opportunity not merely a professional step but a meaningful alignment with my career vision.</w:t>
      </w:r>
    </w:p>
    <w:p>
      <w:pPr>
        <w:pStyle w:val="BodyText"/>
      </w:pPr>
      <w:r>
        <w:t xml:space="preserve">The healthcare landscape in Belgium Brussels represents a unique confluence of cutting-edge medical infrastructure, cultural diversity, and progressive rehabilitation philosophies – elements that resonate deeply with my professional ethos. Having completed foundational clinical rotations across three specialized clinics in Antwerp, I have developed an acute appreciation for the nuanced patient care required in cosmopolitan settings like Brussels. My academic curriculum has emphasized evidence-based practice within European healthcare frameworks, including comprehensive modules on Belgian medical legislation, cross-cultural communication strategies for migrant populations (a significant demographic in Brussels), and integrated rehabilitation approaches that mirror the holistic model your center exemplifies. This contextual understanding is vital when considering the specific demands of a Physiotherapist internship in Belgium Brussels.</w:t>
      </w:r>
    </w:p>
    <w:p>
      <w:pPr>
        <w:pStyle w:val="BodyText"/>
      </w:pPr>
      <w:r>
        <w:t xml:space="preserve">My academic excellence – maintaining a 3.8/4.0 GPA with distinction in Neurological Rehabilitation and Orthopedic Management – has been complemented by hands-on experience that directly prepares me for your internship requirements. During my community health initiative at the Free University of Brussels Hospital, I coordinated mobility assessments for elderly patients from diverse linguistic backgrounds, utilizing standardized European assessment tools such as the Berg Balance Scale and Barthel Index. This experience taught me to navigate complex patient histories while adhering to Belgium’s strict medical data privacy regulations (RGPD), a critical competency in any Physiotherapist role here. Furthermore, my recent project on "Culturally Sensitive Intervention Strategies for Migrant Populations" earned recognition at the Belgian Physical Therapy Association's Student Symposium, demonstrating my commitment to inclusive practice – a value central to Belgium Brussels' healthcare philosophy.</w:t>
      </w:r>
    </w:p>
    <w:p>
      <w:pPr>
        <w:pStyle w:val="BodyText"/>
      </w:pPr>
      <w:r>
        <w:t xml:space="preserve">I am particularly drawn to the Brussels Rehabilitation Center due to its pioneering work in integrating technology with traditional physiotherapy techniques. The center's recent implementation of AI-driven gait analysis systems and tele-rehabilitation platforms for remote communities aligns perfectly with my technical aptitude and academic focus on digital health innovations. In my undergraduate research, I developed a prototype app for tracking patient progress using wearable sensors – a project that garnered interest from the University of Louvain's Digital Health Lab. This initiative exemplifies my proactive approach to embracing Belgium Brussels' leadership in healthcare technology, ensuring I can contribute meaningfully from day one of this Internship Application Letter.</w:t>
      </w:r>
    </w:p>
    <w:p>
      <w:pPr>
        <w:pStyle w:val="BodyText"/>
      </w:pPr>
      <w:r>
        <w:t xml:space="preserve">Belgium Brussels' unique position as a European Union hub creates an unparalleled learning environment for emerging Physiotherapists. The city's multilingual population (French, Dutch, English, and numerous immigrant languages) demands exceptional communication skills – a strength I have cultivated through five years of language immersion in Brussels neighborhoods during volunteer work at the Red Cross International Relief Center. My fluency in French (C1 level), Dutch (B2), and English enables seamless collaboration with international healthcare teams and diverse patient cohorts. This linguistic versatility is not merely a skill but an essential tool for delivering effective care within Belgium Brussels' integrated healthcare system, where multidisciplinary coordination between physicians, speech therapists, and occupational therapists is standard practice.</w:t>
      </w:r>
    </w:p>
    <w:p>
      <w:pPr>
        <w:pStyle w:val="BodyText"/>
      </w:pPr>
      <w:r>
        <w:t xml:space="preserve">My commitment to professional development extends beyond academic achievement. I actively participate in the International Physiotherapy Students' Network (IPSN), attending regional conferences on European rehabilitation trends. At the 2023 Brussels Health Innovation Summit, I presented findings on sustainable physiotherapy practices in urban settings – a topic directly relevant to your center's community outreach programs. This engagement has solidified my understanding of how Belgian healthcare policies shape clinical practice, particularly regarding the reimbursement systems for physiotherapy services under Belgium's national health insurance framework (Mutualité). I am eager to apply this knowledge within your institution while learning from your team's expertise in navigating these systems effectively.</w:t>
      </w:r>
    </w:p>
    <w:p>
      <w:pPr>
        <w:pStyle w:val="BodyText"/>
      </w:pPr>
      <w:r>
        <w:t xml:space="preserve">What truly distinguishes my application is my profound respect for Belgium Brussels' healthcare culture. The city’s emphasis on patient-centered care – where therapy plans prioritize individual goals rather than standardized protocols – mirrors my own clinical philosophy. In my previous internship at Hôpital Erasme, I co-designed personalized rehabilitation pathways for stroke patients that incorporated their personal hobbies (e.g., integrating gardening into mobility exercises for elderly participants). This approach reflects the humanistic values embedded in Belgian physiotherapy practice, ensuring patients feel heard and empowered – a principle central to your center’s mission statement. As a future Physiotherapist in Belgium Brussels, I am committed to upholding this tradition through culturally attuned interventions that respect individual autonomy within the European healthcare context.</w:t>
      </w:r>
    </w:p>
    <w:p>
      <w:pPr>
        <w:pStyle w:val="BodyText"/>
      </w:pPr>
      <w:r>
        <w:t xml:space="preserve">As I prepare for my professional journey, the opportunity to train under your distinguished team represents an indispensable step toward becoming a competent and compassionate healthcare provider. The interdisciplinary environment at the Brussels Rehabilitation Center – where physiotherapists collaborate daily with neurologists, geriatric specialists, and social workers – offers precisely the immersive learning experience I seek. I am confident that my academic preparation, technical skills in European clinical protocols, and dedication to inclusive care will allow me to contribute immediately while absorbing your institution's exceptional standards.</w:t>
      </w:r>
    </w:p>
    <w:p>
      <w:pPr>
        <w:pStyle w:val="BodyText"/>
      </w:pPr>
      <w:r>
        <w:t xml:space="preserve">Thank you for considering my Internship Application Letter for this prestigious Physiotherapy Internship position. I have attached my detailed curriculum vitae and academic transcripts for your review. I welcome the opportunity to discuss how my skills in cross-cultural patient engagement, technology integration, and evidence-based rehabilitation can support your center’s mission during an interview at your earliest convenience. The prospect of contributing to Belgium Brussels' healthcare excellence as a future Physiotherapist fills me with both humility and determination.</w:t>
      </w:r>
    </w:p>
    <w:p>
      <w:pPr>
        <w:pStyle w:val="BodyText"/>
      </w:pPr>
      <w:r>
        <w:t xml:space="preserve">Yours sincerely,</w:t>
      </w:r>
    </w:p>
    <w:p>
      <w:pPr>
        <w:pStyle w:val="BodyText"/>
      </w:pPr>
      <w:r>
        <w:br/>
      </w:r>
      <w:r>
        <w:br/>
      </w:r>
    </w:p>
    <w:p>
      <w:pPr>
        <w:pStyle w:val="BodyText"/>
      </w:pPr>
      <w:r>
        <w:t xml:space="preserve">Alexandra Dubois</w:t>
      </w:r>
    </w:p>
    <w:p>
      <w:pPr>
        <w:pStyle w:val="BodyText"/>
      </w:pPr>
      <w:r>
        <w:t xml:space="preserve">Bachelor of Science in Physiotherapy (Expected May 20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Belgium Brussels</dc:title>
  <dc:creator/>
  <dc:language>en</dc:language>
  <cp:keywords/>
  <dcterms:created xsi:type="dcterms:W3CDTF">2026-07-21T14:21:03Z</dcterms:created>
  <dcterms:modified xsi:type="dcterms:W3CDTF">2026-07-21T14:21:03Z</dcterms:modified>
</cp:coreProperties>
</file>

<file path=docProps/custom.xml><?xml version="1.0" encoding="utf-8"?>
<Properties xmlns="http://schemas.openxmlformats.org/officeDocument/2006/custom-properties" xmlns:vt="http://schemas.openxmlformats.org/officeDocument/2006/docPropsVTypes"/>
</file>